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05ECF" w14:textId="01C58B70" w:rsidR="00821452" w:rsidRDefault="00821452">
      <w:r>
        <w:t>Airline Safety Presentation</w:t>
      </w:r>
    </w:p>
    <w:p w14:paraId="4F220EF5" w14:textId="410E2C25" w:rsidR="004C5996" w:rsidRDefault="00A025AA">
      <w:r>
        <w:t>This presentation is based on visualizations for Airline Safety and Fun Travel. It showcases images done in Tableau, R, and Python. It also shows has a presentation done both in PowerPoint and done with a video presentation. The data was meant to show that airline safety is at its best in the US even though some accidents have caused some anxiety among airline executives and some customers. This presentation is so that one can see the a</w:t>
      </w:r>
      <w:r w:rsidR="0092716B">
        <w:t>ir</w:t>
      </w:r>
      <w:r>
        <w:t>lines are safe especially compared to driving an automobile for travel. And more people are traveling for leisure which presents an opportunity to sell two or more ticke</w:t>
      </w:r>
      <w:r w:rsidR="0092716B">
        <w:t>ts</w:t>
      </w:r>
      <w:r>
        <w:t xml:space="preserve"> per travel transaction. Microsoft PowerPoint is needed to view the presentation. </w:t>
      </w:r>
    </w:p>
    <w:sectPr w:rsidR="004C59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Mze1NDa3MDWytDRT0lEKTi0uzszPAykwrAUA7KbWQiwAAAA="/>
  </w:docVars>
  <w:rsids>
    <w:rsidRoot w:val="004C5996"/>
    <w:rsid w:val="004C5996"/>
    <w:rsid w:val="00821452"/>
    <w:rsid w:val="0092716B"/>
    <w:rsid w:val="00A025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0D641"/>
  <w15:chartTrackingRefBased/>
  <w15:docId w15:val="{5D9F0ECA-B319-4D60-8079-B044C82AF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108</Words>
  <Characters>616</Characters>
  <Application>Microsoft Office Word</Application>
  <DocSecurity>0</DocSecurity>
  <Lines>5</Lines>
  <Paragraphs>1</Paragraphs>
  <ScaleCrop>false</ScaleCrop>
  <Company/>
  <LinksUpToDate>false</LinksUpToDate>
  <CharactersWithSpaces>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4</cp:revision>
  <dcterms:created xsi:type="dcterms:W3CDTF">2021-09-11T20:59:00Z</dcterms:created>
  <dcterms:modified xsi:type="dcterms:W3CDTF">2021-09-11T21:06:00Z</dcterms:modified>
</cp:coreProperties>
</file>